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6386FB" w14:textId="5BE38468" w:rsidR="00315F1C" w:rsidRDefault="00315F1C" w:rsidP="00263E67">
      <w:r>
        <w:t xml:space="preserve">Year 8 </w:t>
      </w:r>
      <w:r w:rsidR="00792C01">
        <w:t>Chemistry</w:t>
      </w:r>
    </w:p>
    <w:p w14:paraId="5D3C9EB0" w14:textId="77777777" w:rsidR="003E16F2" w:rsidRDefault="003E16F2" w:rsidP="00263E67"/>
    <w:p w14:paraId="70D124E8" w14:textId="3701E2B8" w:rsidR="00263E67" w:rsidRDefault="002F7A01" w:rsidP="00263E67">
      <w:pPr>
        <w:rPr>
          <w:b/>
          <w:bCs/>
          <w:sz w:val="28"/>
        </w:rPr>
      </w:pPr>
      <w:r>
        <w:rPr>
          <w:noProof/>
          <w:sz w:val="20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EB5F838" wp14:editId="3271568D">
                <wp:simplePos x="0" y="0"/>
                <wp:positionH relativeFrom="column">
                  <wp:posOffset>-57150</wp:posOffset>
                </wp:positionH>
                <wp:positionV relativeFrom="paragraph">
                  <wp:posOffset>379095</wp:posOffset>
                </wp:positionV>
                <wp:extent cx="6343650" cy="918210"/>
                <wp:effectExtent l="0" t="0" r="19050" b="15240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43650" cy="9182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20DD9F" w14:textId="77777777" w:rsidR="00792C01" w:rsidRDefault="00792C01" w:rsidP="00792C01">
                            <w:pPr>
                              <w:rPr>
                                <w:lang w:val="en-GB" w:eastAsia="en-GB"/>
                              </w:rPr>
                            </w:pPr>
                            <w:r>
                              <w:rPr>
                                <w:rFonts w:hAnsi="Symbol"/>
                              </w:rPr>
                              <w:t>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rStyle w:val="Strong"/>
                                <w:rFonts w:eastAsiaTheme="majorEastAsia"/>
                              </w:rPr>
                              <w:t>Understand and identify</w:t>
                            </w:r>
                            <w:r>
                              <w:t xml:space="preserve"> types of chemical reactions (combustion).</w:t>
                            </w:r>
                          </w:p>
                          <w:p w14:paraId="29E2C5C0" w14:textId="77777777" w:rsidR="00792C01" w:rsidRDefault="00792C01" w:rsidP="00792C01">
                            <w:r>
                              <w:rPr>
                                <w:rFonts w:hAnsi="Symbol"/>
                              </w:rPr>
                              <w:t>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rStyle w:val="Strong"/>
                                <w:rFonts w:eastAsiaTheme="majorEastAsia"/>
                              </w:rPr>
                              <w:t>Predict products</w:t>
                            </w:r>
                            <w:r>
                              <w:t xml:space="preserve"> of given reactions.</w:t>
                            </w:r>
                          </w:p>
                          <w:p w14:paraId="7BC917EF" w14:textId="77777777" w:rsidR="00792C01" w:rsidRDefault="00792C01" w:rsidP="00792C01">
                            <w:r>
                              <w:rPr>
                                <w:rFonts w:hAnsi="Symbol"/>
                              </w:rPr>
                              <w:t>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rStyle w:val="Strong"/>
                                <w:rFonts w:eastAsiaTheme="majorEastAsia"/>
                              </w:rPr>
                              <w:t>Balance chemical equations</w:t>
                            </w:r>
                            <w:r>
                              <w:t xml:space="preserve"> both by hand and using a programming tool.</w:t>
                            </w:r>
                          </w:p>
                          <w:p w14:paraId="6CA82D13" w14:textId="77777777" w:rsidR="00792C01" w:rsidRDefault="00792C01" w:rsidP="00792C01">
                            <w:r>
                              <w:rPr>
                                <w:rFonts w:hAnsi="Symbol"/>
                              </w:rPr>
                              <w:t>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rStyle w:val="Strong"/>
                                <w:rFonts w:eastAsiaTheme="majorEastAsia"/>
                              </w:rPr>
                              <w:t>Model chemical reactions</w:t>
                            </w:r>
                            <w:r>
                              <w:t xml:space="preserve"> using physical models.</w:t>
                            </w:r>
                          </w:p>
                          <w:p w14:paraId="204B4920" w14:textId="0F04231F" w:rsidR="00263E67" w:rsidRDefault="00263E67" w:rsidP="006C0A67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EB5F83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4.5pt;margin-top:29.85pt;width:499.5pt;height:72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">
                <v:textbox>
                  <w:txbxContent>
                    <w:p w14:paraId="0A20DD9F" w14:textId="77777777" w:rsidR="00792C01" w:rsidRDefault="00792C01" w:rsidP="00792C01">
                      <w:pPr>
                        <w:rPr>
                          <w:lang w:val="en-GB" w:eastAsia="en-GB"/>
                        </w:rPr>
                      </w:pPr>
                      <w:r>
                        <w:rPr>
                          <w:rFonts w:hAnsi="Symbol"/>
                        </w:rPr>
                        <w:t></w:t>
                      </w:r>
                      <w:r>
                        <w:t xml:space="preserve"> </w:t>
                      </w:r>
                      <w:r>
                        <w:rPr>
                          <w:rStyle w:val="Strong"/>
                          <w:rFonts w:eastAsiaTheme="majorEastAsia"/>
                        </w:rPr>
                        <w:t>Understand and identify</w:t>
                      </w:r>
                      <w:r>
                        <w:t xml:space="preserve"> types of chemical reactions (combustion).</w:t>
                      </w:r>
                    </w:p>
                    <w:p w14:paraId="29E2C5C0" w14:textId="77777777" w:rsidR="00792C01" w:rsidRDefault="00792C01" w:rsidP="00792C01">
                      <w:r>
                        <w:rPr>
                          <w:rFonts w:hAnsi="Symbol"/>
                        </w:rPr>
                        <w:t></w:t>
                      </w:r>
                      <w:r>
                        <w:t xml:space="preserve"> </w:t>
                      </w:r>
                      <w:r>
                        <w:rPr>
                          <w:rStyle w:val="Strong"/>
                          <w:rFonts w:eastAsiaTheme="majorEastAsia"/>
                        </w:rPr>
                        <w:t>Predict products</w:t>
                      </w:r>
                      <w:r>
                        <w:t xml:space="preserve"> of given reactions.</w:t>
                      </w:r>
                    </w:p>
                    <w:p w14:paraId="7BC917EF" w14:textId="77777777" w:rsidR="00792C01" w:rsidRDefault="00792C01" w:rsidP="00792C01">
                      <w:r>
                        <w:rPr>
                          <w:rFonts w:hAnsi="Symbol"/>
                        </w:rPr>
                        <w:t></w:t>
                      </w:r>
                      <w:r>
                        <w:t xml:space="preserve"> </w:t>
                      </w:r>
                      <w:r>
                        <w:rPr>
                          <w:rStyle w:val="Strong"/>
                          <w:rFonts w:eastAsiaTheme="majorEastAsia"/>
                        </w:rPr>
                        <w:t>Balance chemical equations</w:t>
                      </w:r>
                      <w:r>
                        <w:t xml:space="preserve"> both by hand and using a programming tool.</w:t>
                      </w:r>
                    </w:p>
                    <w:p w14:paraId="6CA82D13" w14:textId="77777777" w:rsidR="00792C01" w:rsidRDefault="00792C01" w:rsidP="00792C01">
                      <w:r>
                        <w:rPr>
                          <w:rFonts w:hAnsi="Symbol"/>
                        </w:rPr>
                        <w:t></w:t>
                      </w:r>
                      <w:r>
                        <w:t xml:space="preserve"> </w:t>
                      </w:r>
                      <w:r>
                        <w:rPr>
                          <w:rStyle w:val="Strong"/>
                          <w:rFonts w:eastAsiaTheme="majorEastAsia"/>
                        </w:rPr>
                        <w:t>Model chemical reactions</w:t>
                      </w:r>
                      <w:r>
                        <w:t xml:space="preserve"> using physical models.</w:t>
                      </w:r>
                    </w:p>
                    <w:p w14:paraId="204B4920" w14:textId="0F04231F" w:rsidR="00263E67" w:rsidRDefault="00263E67" w:rsidP="006C0A67"/>
                  </w:txbxContent>
                </v:textbox>
                <w10:wrap type="square"/>
              </v:shape>
            </w:pict>
          </mc:Fallback>
        </mc:AlternateContent>
      </w:r>
      <w:r w:rsidR="00263E67">
        <w:rPr>
          <w:b/>
          <w:bCs/>
          <w:smallCaps/>
          <w:sz w:val="28"/>
        </w:rPr>
        <w:t>LESSON OBJECTIVES</w:t>
      </w:r>
      <w:r w:rsidR="00263E67">
        <w:rPr>
          <w:b/>
          <w:bCs/>
          <w:sz w:val="28"/>
        </w:rPr>
        <w:t>:</w:t>
      </w:r>
    </w:p>
    <w:p w14:paraId="5CF09D97" w14:textId="77777777" w:rsidR="00263E67" w:rsidRDefault="00263E67" w:rsidP="00263E67">
      <w:pPr>
        <w:rPr>
          <w:b/>
          <w:bCs/>
          <w:sz w:val="28"/>
        </w:rPr>
      </w:pPr>
    </w:p>
    <w:p w14:paraId="2A0E31FA" w14:textId="26302BFB" w:rsidR="000D7E5D" w:rsidRDefault="000D7E5D" w:rsidP="003E16F2">
      <w:pPr>
        <w:pStyle w:val="Heading1"/>
      </w:pPr>
      <w:r>
        <w:t>Setting Up</w:t>
      </w:r>
    </w:p>
    <w:p w14:paraId="46E3572F" w14:textId="1F71A93B" w:rsidR="000B5D65" w:rsidRDefault="000B5D65" w:rsidP="000B5D65">
      <w:r>
        <w:t xml:space="preserve">There are two online places where you can access these sessions. The first one is for if you can use a google email, please ask your teacher. Otherwise </w:t>
      </w:r>
      <w:proofErr w:type="spellStart"/>
      <w:r>
        <w:t>JupyterLab</w:t>
      </w:r>
      <w:proofErr w:type="spellEnd"/>
      <w:r>
        <w:t xml:space="preserve"> can be used.</w:t>
      </w:r>
    </w:p>
    <w:p w14:paraId="45F00F7C" w14:textId="77777777" w:rsidR="000B5D65" w:rsidRDefault="000B5D65" w:rsidP="000B5D65"/>
    <w:p w14:paraId="583EEFC2" w14:textId="5C075489" w:rsidR="000B5D65" w:rsidRPr="000B5D65" w:rsidRDefault="000B5D65" w:rsidP="000B5D65">
      <w:pPr>
        <w:pStyle w:val="Heading2"/>
      </w:pPr>
      <w:r>
        <w:t xml:space="preserve">With A Google Email: Google </w:t>
      </w:r>
      <w:proofErr w:type="spellStart"/>
      <w:r>
        <w:t>Colab</w:t>
      </w:r>
      <w:proofErr w:type="spellEnd"/>
    </w:p>
    <w:p w14:paraId="3F087948" w14:textId="77777777" w:rsidR="000B5D65" w:rsidRDefault="000D7E5D" w:rsidP="000B5D65">
      <w:pPr>
        <w:pStyle w:val="NormalWeb"/>
        <w:spacing w:before="0" w:beforeAutospacing="0" w:after="0" w:afterAutospacing="0"/>
        <w:ind w:left="360"/>
        <w:rPr>
          <w:rStyle w:val="Strong"/>
          <w:rFonts w:eastAsiaTheme="majorEastAsia"/>
        </w:rPr>
      </w:pPr>
      <w:r w:rsidRPr="000B5D65">
        <w:rPr>
          <w:rStyle w:val="Strong"/>
          <w:rFonts w:eastAsiaTheme="majorEastAsia"/>
        </w:rPr>
        <w:t>Go to this link:</w:t>
      </w:r>
    </w:p>
    <w:p w14:paraId="7087D662" w14:textId="00365285" w:rsidR="000D7E5D" w:rsidRPr="000B5D65" w:rsidRDefault="000B5D65" w:rsidP="000B5D65">
      <w:pPr>
        <w:pStyle w:val="NormalWeb"/>
        <w:numPr>
          <w:ilvl w:val="0"/>
          <w:numId w:val="16"/>
        </w:numPr>
        <w:spacing w:before="0" w:beforeAutospacing="0" w:after="0" w:afterAutospacing="0"/>
      </w:pPr>
      <w:r>
        <w:t xml:space="preserve"> </w:t>
      </w:r>
      <w:hyperlink r:id="rId5" w:anchor="scrollTo=_5_-jns1oDwC" w:tgtFrame="_new" w:history="1">
        <w:r w:rsidR="000D7E5D" w:rsidRPr="000B5D65">
          <w:rPr>
            <w:rStyle w:val="Hyperlink"/>
            <w:rFonts w:eastAsiaTheme="majorEastAsia"/>
          </w:rPr>
          <w:t xml:space="preserve">Google </w:t>
        </w:r>
        <w:proofErr w:type="spellStart"/>
        <w:r w:rsidR="000D7E5D" w:rsidRPr="000B5D65">
          <w:rPr>
            <w:rStyle w:val="Hyperlink"/>
            <w:rFonts w:eastAsiaTheme="majorEastAsia"/>
          </w:rPr>
          <w:t>C</w:t>
        </w:r>
        <w:r w:rsidR="000D7E5D" w:rsidRPr="000B5D65">
          <w:rPr>
            <w:rStyle w:val="Hyperlink"/>
            <w:rFonts w:eastAsiaTheme="majorEastAsia"/>
          </w:rPr>
          <w:t>olab</w:t>
        </w:r>
        <w:proofErr w:type="spellEnd"/>
        <w:r w:rsidR="000D7E5D" w:rsidRPr="000B5D65">
          <w:rPr>
            <w:rStyle w:val="Hyperlink"/>
            <w:rFonts w:eastAsiaTheme="majorEastAsia"/>
          </w:rPr>
          <w:t xml:space="preserve"> Notebook</w:t>
        </w:r>
      </w:hyperlink>
      <w:r w:rsidR="000D7E5D" w:rsidRPr="000B5D65">
        <w:t>.</w:t>
      </w:r>
    </w:p>
    <w:p w14:paraId="26386A36" w14:textId="4550C063" w:rsidR="000D7E5D" w:rsidRPr="000B5D65" w:rsidRDefault="000D7E5D" w:rsidP="000B5D65">
      <w:pPr>
        <w:pStyle w:val="NormalWeb"/>
        <w:spacing w:before="0" w:beforeAutospacing="0" w:after="0" w:afterAutospacing="0"/>
        <w:ind w:left="360"/>
      </w:pPr>
      <w:r w:rsidRPr="000B5D65">
        <w:rPr>
          <w:rStyle w:val="Strong"/>
          <w:rFonts w:eastAsiaTheme="majorEastAsia"/>
        </w:rPr>
        <w:t>Save a copy to your Google Drive:</w:t>
      </w:r>
    </w:p>
    <w:p w14:paraId="5D4F4FCA" w14:textId="77777777" w:rsidR="000D7E5D" w:rsidRPr="000B5D65" w:rsidRDefault="000D7E5D" w:rsidP="000B5D65">
      <w:pPr>
        <w:pStyle w:val="ListParagraph"/>
        <w:numPr>
          <w:ilvl w:val="0"/>
          <w:numId w:val="15"/>
        </w:numPr>
      </w:pPr>
      <w:r w:rsidRPr="000B5D65">
        <w:t>Click on "File" in the top left corner.</w:t>
      </w:r>
    </w:p>
    <w:p w14:paraId="46B4DEBC" w14:textId="77777777" w:rsidR="000D7E5D" w:rsidRPr="000B5D65" w:rsidRDefault="000D7E5D" w:rsidP="000B5D65">
      <w:pPr>
        <w:pStyle w:val="ListParagraph"/>
        <w:numPr>
          <w:ilvl w:val="0"/>
          <w:numId w:val="15"/>
        </w:numPr>
      </w:pPr>
      <w:r w:rsidRPr="000B5D65">
        <w:t>Select "Save a copy in Drive."</w:t>
      </w:r>
    </w:p>
    <w:p w14:paraId="23D1B0C9" w14:textId="77777777" w:rsidR="000D7E5D" w:rsidRPr="000B5D65" w:rsidRDefault="000D7E5D" w:rsidP="000B5D65">
      <w:pPr>
        <w:pStyle w:val="ListParagraph"/>
        <w:numPr>
          <w:ilvl w:val="0"/>
          <w:numId w:val="15"/>
        </w:numPr>
      </w:pPr>
      <w:r w:rsidRPr="000B5D65">
        <w:t>This will create your own copy of the document where you can make changes.</w:t>
      </w:r>
    </w:p>
    <w:p w14:paraId="3E77C45E" w14:textId="45F161A4" w:rsidR="000D7E5D" w:rsidRPr="000B5D65" w:rsidRDefault="000D7E5D" w:rsidP="000B5D65">
      <w:pPr>
        <w:pStyle w:val="NormalWeb"/>
        <w:spacing w:before="0" w:beforeAutospacing="0" w:after="0" w:afterAutospacing="0"/>
        <w:ind w:left="360"/>
      </w:pPr>
      <w:r w:rsidRPr="000B5D65">
        <w:rPr>
          <w:rStyle w:val="Strong"/>
          <w:rFonts w:eastAsiaTheme="majorEastAsia"/>
        </w:rPr>
        <w:t>Running the code:</w:t>
      </w:r>
    </w:p>
    <w:p w14:paraId="13B53094" w14:textId="77777777" w:rsidR="000D7E5D" w:rsidRPr="000B5D65" w:rsidRDefault="000D7E5D" w:rsidP="000B5D65">
      <w:pPr>
        <w:pStyle w:val="ListParagraph"/>
        <w:numPr>
          <w:ilvl w:val="0"/>
          <w:numId w:val="17"/>
        </w:numPr>
      </w:pPr>
      <w:r w:rsidRPr="000B5D65">
        <w:t>Each grey box contains code. To run the code, click the "Run" button (it looks like a play button) in the top left of the grey box.</w:t>
      </w:r>
    </w:p>
    <w:p w14:paraId="646D7118" w14:textId="380B0754" w:rsidR="000D7E5D" w:rsidRDefault="000D7E5D" w:rsidP="00792C01">
      <w:pPr>
        <w:pStyle w:val="ListParagraph"/>
        <w:numPr>
          <w:ilvl w:val="0"/>
          <w:numId w:val="17"/>
        </w:numPr>
      </w:pPr>
      <w:r w:rsidRPr="000B5D65">
        <w:rPr>
          <w:rStyle w:val="Strong"/>
          <w:rFonts w:eastAsiaTheme="majorEastAsia"/>
        </w:rPr>
        <w:t>Important:</w:t>
      </w:r>
      <w:r w:rsidRPr="000B5D65">
        <w:t xml:space="preserve"> Run the boxes in order, starting from the top. If you skip a box or run them out of order, you might see an error message.</w:t>
      </w:r>
    </w:p>
    <w:p w14:paraId="72AF8D47" w14:textId="1BF4C97B" w:rsidR="000D7E5D" w:rsidRDefault="000D7E5D" w:rsidP="000D7E5D">
      <w:r>
        <w:rPr>
          <w:noProof/>
          <w14:ligatures w14:val="standardContextual"/>
        </w:rPr>
        <w:drawing>
          <wp:inline distT="0" distB="0" distL="0" distR="0" wp14:anchorId="0E3398F5" wp14:editId="4FD5CA4F">
            <wp:extent cx="2385060" cy="216049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t="14181" r="59052" b="19874"/>
                    <a:stretch/>
                  </pic:blipFill>
                  <pic:spPr bwMode="auto">
                    <a:xfrm>
                      <a:off x="0" y="0"/>
                      <a:ext cx="2446637" cy="22162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  <w14:ligatures w14:val="standardContextual"/>
        </w:rPr>
        <w:drawing>
          <wp:inline distT="0" distB="0" distL="0" distR="0" wp14:anchorId="3040D044" wp14:editId="3AAD0DBC">
            <wp:extent cx="3197396" cy="1531620"/>
            <wp:effectExtent l="0" t="0" r="317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3988" t="47744" r="57988" b="19874"/>
                    <a:stretch/>
                  </pic:blipFill>
                  <pic:spPr bwMode="auto">
                    <a:xfrm>
                      <a:off x="0" y="0"/>
                      <a:ext cx="3203166" cy="15343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1FE3E8" w14:textId="77777777" w:rsidR="000B5D65" w:rsidRDefault="000B5D65" w:rsidP="000D7E5D"/>
    <w:p w14:paraId="166733C5" w14:textId="77777777" w:rsidR="00792C01" w:rsidRDefault="00792C01" w:rsidP="000D7E5D"/>
    <w:p w14:paraId="144F633D" w14:textId="77777777" w:rsidR="00792C01" w:rsidRDefault="00792C01" w:rsidP="000D7E5D"/>
    <w:p w14:paraId="1B8113DB" w14:textId="77777777" w:rsidR="00792C01" w:rsidRDefault="00792C01" w:rsidP="000D7E5D"/>
    <w:p w14:paraId="4D721E68" w14:textId="77777777" w:rsidR="00792C01" w:rsidRDefault="00792C01" w:rsidP="000D7E5D"/>
    <w:p w14:paraId="1D1D0D29" w14:textId="77777777" w:rsidR="00792C01" w:rsidRDefault="00792C01" w:rsidP="000D7E5D"/>
    <w:p w14:paraId="41B8D529" w14:textId="77777777" w:rsidR="00792C01" w:rsidRDefault="00792C01" w:rsidP="000D7E5D"/>
    <w:p w14:paraId="3F796612" w14:textId="77777777" w:rsidR="00792C01" w:rsidRDefault="00792C01" w:rsidP="000D7E5D"/>
    <w:p w14:paraId="7FE5D281" w14:textId="5B61D593" w:rsidR="000B5D65" w:rsidRDefault="000B5D65" w:rsidP="000B5D65">
      <w:pPr>
        <w:pStyle w:val="Heading2"/>
        <w:rPr>
          <w:sz w:val="27"/>
          <w:szCs w:val="27"/>
          <w:lang w:val="en-GB"/>
        </w:rPr>
      </w:pPr>
      <w:proofErr w:type="spellStart"/>
      <w:r>
        <w:lastRenderedPageBreak/>
        <w:t>Jupyter</w:t>
      </w:r>
      <w:proofErr w:type="spellEnd"/>
      <w:r>
        <w:t xml:space="preserve"> Lab</w:t>
      </w:r>
    </w:p>
    <w:p w14:paraId="2EC99D7E" w14:textId="77777777" w:rsidR="000B5D65" w:rsidRPr="000B5D65" w:rsidRDefault="000B5D65" w:rsidP="000B5D65">
      <w:pPr>
        <w:rPr>
          <w:b/>
          <w:bCs/>
        </w:rPr>
      </w:pPr>
      <w:r w:rsidRPr="000B5D65">
        <w:rPr>
          <w:rFonts w:eastAsiaTheme="majorEastAsia"/>
          <w:b/>
          <w:bCs/>
        </w:rPr>
        <w:t>Opening the Notebook</w:t>
      </w:r>
      <w:r w:rsidRPr="000B5D65">
        <w:rPr>
          <w:b/>
          <w:bCs/>
        </w:rPr>
        <w:t>:</w:t>
      </w:r>
    </w:p>
    <w:p w14:paraId="07ABC3B8" w14:textId="628394B9" w:rsidR="000B5D65" w:rsidRPr="000B5D65" w:rsidRDefault="000B5D65" w:rsidP="000B5D65">
      <w:pPr>
        <w:pStyle w:val="ListParagraph"/>
        <w:numPr>
          <w:ilvl w:val="0"/>
          <w:numId w:val="18"/>
        </w:numPr>
      </w:pPr>
      <w:r w:rsidRPr="000B5D65">
        <w:t xml:space="preserve">Launch </w:t>
      </w:r>
      <w:proofErr w:type="spellStart"/>
      <w:r w:rsidRPr="000B5D65">
        <w:t>JupyterLab</w:t>
      </w:r>
      <w:proofErr w:type="spellEnd"/>
      <w:r w:rsidRPr="000B5D65">
        <w:t xml:space="preserve"> on your computer or through </w:t>
      </w:r>
      <w:hyperlink r:id="rId8" w:history="1">
        <w:r w:rsidRPr="000B5D65">
          <w:rPr>
            <w:rStyle w:val="Hyperlink"/>
          </w:rPr>
          <w:t>https://jupyter.org/try-jupyter/lab/</w:t>
        </w:r>
      </w:hyperlink>
      <w:r w:rsidRPr="000B5D65">
        <w:t xml:space="preserve"> </w:t>
      </w:r>
    </w:p>
    <w:p w14:paraId="63800E42" w14:textId="2DA8DD97" w:rsidR="000B5D65" w:rsidRPr="000B5D65" w:rsidRDefault="000B5D65" w:rsidP="000B5D65">
      <w:pPr>
        <w:pStyle w:val="ListParagraph"/>
        <w:numPr>
          <w:ilvl w:val="0"/>
          <w:numId w:val="18"/>
        </w:numPr>
      </w:pPr>
      <w:r w:rsidRPr="000B5D65">
        <w:t>Upload the engage_lesson</w:t>
      </w:r>
      <w:r w:rsidR="00046E67">
        <w:t>1</w:t>
      </w:r>
      <w:r w:rsidRPr="000B5D65">
        <w:t xml:space="preserve">.ipynb to the </w:t>
      </w:r>
      <w:proofErr w:type="gramStart"/>
      <w:r w:rsidRPr="000B5D65">
        <w:t>website</w:t>
      </w:r>
      <w:proofErr w:type="gramEnd"/>
    </w:p>
    <w:p w14:paraId="42AFDE75" w14:textId="77777777" w:rsidR="000B5D65" w:rsidRPr="000B5D65" w:rsidRDefault="000B5D65" w:rsidP="000B5D65">
      <w:pPr>
        <w:pStyle w:val="ListParagraph"/>
        <w:numPr>
          <w:ilvl w:val="0"/>
          <w:numId w:val="18"/>
        </w:numPr>
      </w:pPr>
      <w:r w:rsidRPr="000B5D65">
        <w:t>Double-click on the notebook file to open it.</w:t>
      </w:r>
    </w:p>
    <w:p w14:paraId="6B7C6DDD" w14:textId="77777777" w:rsidR="000B5D65" w:rsidRPr="000B5D65" w:rsidRDefault="000B5D65" w:rsidP="000B5D65">
      <w:pPr>
        <w:rPr>
          <w:b/>
          <w:bCs/>
        </w:rPr>
      </w:pPr>
      <w:r w:rsidRPr="000B5D65">
        <w:rPr>
          <w:rFonts w:eastAsiaTheme="majorEastAsia"/>
          <w:b/>
          <w:bCs/>
        </w:rPr>
        <w:t>Running the Code</w:t>
      </w:r>
      <w:r w:rsidRPr="000B5D65">
        <w:rPr>
          <w:b/>
          <w:bCs/>
        </w:rPr>
        <w:t>:</w:t>
      </w:r>
    </w:p>
    <w:p w14:paraId="1F8FAEDF" w14:textId="77777777" w:rsidR="000B5D65" w:rsidRPr="000B5D65" w:rsidRDefault="000B5D65" w:rsidP="000B5D65">
      <w:pPr>
        <w:pStyle w:val="ListParagraph"/>
        <w:numPr>
          <w:ilvl w:val="0"/>
          <w:numId w:val="19"/>
        </w:numPr>
      </w:pPr>
      <w:r w:rsidRPr="000B5D65">
        <w:t>The notebook contains cells, which are the grey boxes with code or text.</w:t>
      </w:r>
    </w:p>
    <w:p w14:paraId="663476F4" w14:textId="77777777" w:rsidR="000B5D65" w:rsidRPr="000B5D65" w:rsidRDefault="000B5D65" w:rsidP="000B5D65">
      <w:pPr>
        <w:pStyle w:val="ListParagraph"/>
        <w:numPr>
          <w:ilvl w:val="0"/>
          <w:numId w:val="19"/>
        </w:numPr>
      </w:pPr>
      <w:r w:rsidRPr="000B5D65">
        <w:t xml:space="preserve">To run a cell, select it by clicking on it, and then click the "Run" button (which looks like a play button </w:t>
      </w:r>
      <w:r w:rsidRPr="000B5D65">
        <w:rPr>
          <w:rFonts w:ascii="Segoe UI Emoji" w:hAnsi="Segoe UI Emoji" w:cs="Segoe UI Emoji"/>
        </w:rPr>
        <w:t>▶️</w:t>
      </w:r>
      <w:r w:rsidRPr="000B5D65">
        <w:t>) in the toolbar at the top.</w:t>
      </w:r>
    </w:p>
    <w:p w14:paraId="05C45599" w14:textId="77777777" w:rsidR="000B5D65" w:rsidRPr="000B5D65" w:rsidRDefault="000B5D65" w:rsidP="000B5D65">
      <w:pPr>
        <w:pStyle w:val="ListParagraph"/>
        <w:numPr>
          <w:ilvl w:val="0"/>
          <w:numId w:val="19"/>
        </w:numPr>
      </w:pPr>
      <w:r w:rsidRPr="000B5D65">
        <w:t>You can also run a cell by pressing Shift + Enter on your keyboard.</w:t>
      </w:r>
    </w:p>
    <w:p w14:paraId="581471B9" w14:textId="77777777" w:rsidR="000B5D65" w:rsidRPr="000B5D65" w:rsidRDefault="000B5D65" w:rsidP="000B5D65">
      <w:pPr>
        <w:rPr>
          <w:b/>
          <w:bCs/>
        </w:rPr>
      </w:pPr>
      <w:r w:rsidRPr="000B5D65">
        <w:rPr>
          <w:rFonts w:eastAsiaTheme="majorEastAsia"/>
          <w:b/>
          <w:bCs/>
        </w:rPr>
        <w:t>Important</w:t>
      </w:r>
      <w:r w:rsidRPr="000B5D65">
        <w:rPr>
          <w:b/>
          <w:bCs/>
        </w:rPr>
        <w:t>:</w:t>
      </w:r>
    </w:p>
    <w:p w14:paraId="235BA751" w14:textId="77777777" w:rsidR="000B5D65" w:rsidRPr="000B5D65" w:rsidRDefault="000B5D65" w:rsidP="000B5D65">
      <w:pPr>
        <w:pStyle w:val="ListParagraph"/>
        <w:numPr>
          <w:ilvl w:val="0"/>
          <w:numId w:val="20"/>
        </w:numPr>
      </w:pPr>
      <w:r w:rsidRPr="000B5D65">
        <w:t>Ensure you run the cells in sequential order, starting from the top. Running them out of order or skipping cells may lead to errors.</w:t>
      </w:r>
    </w:p>
    <w:p w14:paraId="0E2E917D" w14:textId="77777777" w:rsidR="000B5D65" w:rsidRPr="000B5D65" w:rsidRDefault="000B5D65" w:rsidP="000B5D65">
      <w:pPr>
        <w:pStyle w:val="ListParagraph"/>
        <w:numPr>
          <w:ilvl w:val="0"/>
          <w:numId w:val="20"/>
        </w:numPr>
      </w:pPr>
      <w:r w:rsidRPr="000B5D65">
        <w:t>If a cell takes time to run, be patient and wait for it to finish before moving on to the next one.</w:t>
      </w:r>
    </w:p>
    <w:p w14:paraId="2B9031B1" w14:textId="77777777" w:rsidR="000B5D65" w:rsidRPr="000B5D65" w:rsidRDefault="000B5D65" w:rsidP="000B5D65">
      <w:pPr>
        <w:rPr>
          <w:b/>
          <w:bCs/>
        </w:rPr>
      </w:pPr>
      <w:r w:rsidRPr="000B5D65">
        <w:rPr>
          <w:rFonts w:eastAsiaTheme="majorEastAsia"/>
          <w:b/>
          <w:bCs/>
        </w:rPr>
        <w:t>Troubleshooting</w:t>
      </w:r>
      <w:r w:rsidRPr="000B5D65">
        <w:rPr>
          <w:b/>
          <w:bCs/>
        </w:rPr>
        <w:t>:</w:t>
      </w:r>
    </w:p>
    <w:p w14:paraId="01D60585" w14:textId="46F10AEC" w:rsidR="000B5D65" w:rsidRPr="000B5D65" w:rsidRDefault="000B5D65" w:rsidP="000B5D65">
      <w:pPr>
        <w:pStyle w:val="ListParagraph"/>
        <w:numPr>
          <w:ilvl w:val="0"/>
          <w:numId w:val="21"/>
        </w:numPr>
      </w:pPr>
      <w:r w:rsidRPr="000B5D65">
        <w:t>If you encounter any issues or get stuck, refer to the provided code walkthrough or help documentation for guidance.</w:t>
      </w:r>
    </w:p>
    <w:p w14:paraId="539505CF" w14:textId="2579F3D8" w:rsidR="003E16F2" w:rsidRDefault="003E16F2" w:rsidP="00704DB7">
      <w:pPr>
        <w:rPr>
          <w:smallCaps/>
          <w:sz w:val="28"/>
        </w:rPr>
      </w:pPr>
    </w:p>
    <w:p w14:paraId="6F6214E2" w14:textId="6729A080" w:rsidR="00792C01" w:rsidRPr="003E16F2" w:rsidRDefault="00792C01" w:rsidP="00792C01">
      <w:r>
        <w:t>Follow the instructions in the codebook.</w:t>
      </w:r>
    </w:p>
    <w:sectPr w:rsidR="00792C01" w:rsidRPr="003E16F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954DF"/>
    <w:multiLevelType w:val="hybridMultilevel"/>
    <w:tmpl w:val="28D24B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863DED"/>
    <w:multiLevelType w:val="hybridMultilevel"/>
    <w:tmpl w:val="EEBA04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9B5225"/>
    <w:multiLevelType w:val="hybridMultilevel"/>
    <w:tmpl w:val="049AD870"/>
    <w:lvl w:ilvl="0" w:tplc="A040684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F30DB9"/>
    <w:multiLevelType w:val="hybridMultilevel"/>
    <w:tmpl w:val="769012E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E8484F"/>
    <w:multiLevelType w:val="hybridMultilevel"/>
    <w:tmpl w:val="584843E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915FBB"/>
    <w:multiLevelType w:val="hybridMultilevel"/>
    <w:tmpl w:val="C7582E3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BB351AF"/>
    <w:multiLevelType w:val="hybridMultilevel"/>
    <w:tmpl w:val="E98C57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B21E65"/>
    <w:multiLevelType w:val="hybridMultilevel"/>
    <w:tmpl w:val="82406C4E"/>
    <w:lvl w:ilvl="0" w:tplc="8EAE4C6A">
      <w:numFmt w:val="bullet"/>
      <w:lvlText w:val="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FDC607C"/>
    <w:multiLevelType w:val="hybridMultilevel"/>
    <w:tmpl w:val="86D297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EF45BE"/>
    <w:multiLevelType w:val="hybridMultilevel"/>
    <w:tmpl w:val="3FB0A396"/>
    <w:lvl w:ilvl="0" w:tplc="C964AB6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2E4F64"/>
    <w:multiLevelType w:val="hybridMultilevel"/>
    <w:tmpl w:val="C4ACB6FA"/>
    <w:lvl w:ilvl="0" w:tplc="8EAE4C6A">
      <w:numFmt w:val="bullet"/>
      <w:lvlText w:val="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8D04E5C"/>
    <w:multiLevelType w:val="hybridMultilevel"/>
    <w:tmpl w:val="5510AF4E"/>
    <w:lvl w:ilvl="0" w:tplc="7CC8A1A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sz w:val="28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B41ACF"/>
    <w:multiLevelType w:val="hybridMultilevel"/>
    <w:tmpl w:val="088C31E6"/>
    <w:lvl w:ilvl="0" w:tplc="8EAE4C6A">
      <w:numFmt w:val="bullet"/>
      <w:lvlText w:val="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A077A6"/>
    <w:multiLevelType w:val="multilevel"/>
    <w:tmpl w:val="B5DEB5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1AD1F3E"/>
    <w:multiLevelType w:val="hybridMultilevel"/>
    <w:tmpl w:val="987C4D7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49A716B"/>
    <w:multiLevelType w:val="hybridMultilevel"/>
    <w:tmpl w:val="ECEA55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152C87"/>
    <w:multiLevelType w:val="hybridMultilevel"/>
    <w:tmpl w:val="2CDEBE88"/>
    <w:lvl w:ilvl="0" w:tplc="5FE67D3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A004AD"/>
    <w:multiLevelType w:val="multilevel"/>
    <w:tmpl w:val="3E3271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C7121F8"/>
    <w:multiLevelType w:val="multilevel"/>
    <w:tmpl w:val="E3780B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1A37EFC"/>
    <w:multiLevelType w:val="hybridMultilevel"/>
    <w:tmpl w:val="CDB4049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B6A0954"/>
    <w:multiLevelType w:val="hybridMultilevel"/>
    <w:tmpl w:val="208880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1327813">
    <w:abstractNumId w:val="0"/>
  </w:num>
  <w:num w:numId="2" w16cid:durableId="1276407423">
    <w:abstractNumId w:val="11"/>
  </w:num>
  <w:num w:numId="3" w16cid:durableId="136799147">
    <w:abstractNumId w:val="9"/>
  </w:num>
  <w:num w:numId="4" w16cid:durableId="1702587145">
    <w:abstractNumId w:val="16"/>
  </w:num>
  <w:num w:numId="5" w16cid:durableId="613294987">
    <w:abstractNumId w:val="3"/>
  </w:num>
  <w:num w:numId="6" w16cid:durableId="986939384">
    <w:abstractNumId w:val="4"/>
  </w:num>
  <w:num w:numId="7" w16cid:durableId="2087610483">
    <w:abstractNumId w:val="2"/>
  </w:num>
  <w:num w:numId="8" w16cid:durableId="903177735">
    <w:abstractNumId w:val="17"/>
  </w:num>
  <w:num w:numId="9" w16cid:durableId="551814225">
    <w:abstractNumId w:val="18"/>
  </w:num>
  <w:num w:numId="10" w16cid:durableId="44109895">
    <w:abstractNumId w:val="13"/>
  </w:num>
  <w:num w:numId="11" w16cid:durableId="1291979641">
    <w:abstractNumId w:val="15"/>
  </w:num>
  <w:num w:numId="12" w16cid:durableId="1533611206">
    <w:abstractNumId w:val="12"/>
  </w:num>
  <w:num w:numId="13" w16cid:durableId="738746465">
    <w:abstractNumId w:val="10"/>
  </w:num>
  <w:num w:numId="14" w16cid:durableId="1019313217">
    <w:abstractNumId w:val="7"/>
  </w:num>
  <w:num w:numId="15" w16cid:durableId="1747460500">
    <w:abstractNumId w:val="19"/>
  </w:num>
  <w:num w:numId="16" w16cid:durableId="451291419">
    <w:abstractNumId w:val="5"/>
  </w:num>
  <w:num w:numId="17" w16cid:durableId="2110157980">
    <w:abstractNumId w:val="14"/>
  </w:num>
  <w:num w:numId="18" w16cid:durableId="1953703240">
    <w:abstractNumId w:val="20"/>
  </w:num>
  <w:num w:numId="19" w16cid:durableId="2025668838">
    <w:abstractNumId w:val="1"/>
  </w:num>
  <w:num w:numId="20" w16cid:durableId="1927567856">
    <w:abstractNumId w:val="8"/>
  </w:num>
  <w:num w:numId="21" w16cid:durableId="144980933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U0tbQwNzexMDc2NrRQ0lEKTi0uzszPAykwrwUADIvjniwAAAA="/>
  </w:docVars>
  <w:rsids>
    <w:rsidRoot w:val="005411B7"/>
    <w:rsid w:val="00046E67"/>
    <w:rsid w:val="000B5D65"/>
    <w:rsid w:val="000D7E5D"/>
    <w:rsid w:val="00263E67"/>
    <w:rsid w:val="002F7A01"/>
    <w:rsid w:val="00315F1C"/>
    <w:rsid w:val="003E16F2"/>
    <w:rsid w:val="004D25F0"/>
    <w:rsid w:val="005411B7"/>
    <w:rsid w:val="005D6B5F"/>
    <w:rsid w:val="00640DF9"/>
    <w:rsid w:val="006C0A67"/>
    <w:rsid w:val="00704DB7"/>
    <w:rsid w:val="00744787"/>
    <w:rsid w:val="00792C01"/>
    <w:rsid w:val="008962F7"/>
    <w:rsid w:val="00DC6CB4"/>
    <w:rsid w:val="00E253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562B0C"/>
  <w15:chartTrackingRefBased/>
  <w15:docId w15:val="{A1ACD8E6-5680-413F-97BE-1208E43170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7A01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AU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16F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B5D6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2536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63E67"/>
    <w:pPr>
      <w:ind w:left="720"/>
      <w:contextualSpacing/>
    </w:pPr>
  </w:style>
  <w:style w:type="table" w:styleId="TableGrid">
    <w:name w:val="Table Grid"/>
    <w:basedOn w:val="TableNormal"/>
    <w:uiPriority w:val="39"/>
    <w:rsid w:val="00263E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3E16F2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:lang w:val="en-AU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25361"/>
    <w:rPr>
      <w:rFonts w:asciiTheme="majorHAnsi" w:eastAsiaTheme="majorEastAsia" w:hAnsiTheme="majorHAnsi" w:cstheme="majorBidi"/>
      <w:color w:val="1F3763" w:themeColor="accent1" w:themeShade="7F"/>
      <w:kern w:val="0"/>
      <w:sz w:val="24"/>
      <w:szCs w:val="24"/>
      <w:lang w:val="en-AU"/>
      <w14:ligatures w14:val="none"/>
    </w:rPr>
  </w:style>
  <w:style w:type="character" w:styleId="Hyperlink">
    <w:name w:val="Hyperlink"/>
    <w:basedOn w:val="DefaultParagraphFont"/>
    <w:uiPriority w:val="99"/>
    <w:unhideWhenUsed/>
    <w:rsid w:val="000D7E5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D7E5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0D7E5D"/>
    <w:pPr>
      <w:spacing w:before="100" w:beforeAutospacing="1" w:after="100" w:afterAutospacing="1"/>
    </w:pPr>
    <w:rPr>
      <w:lang w:val="en-GB" w:eastAsia="en-GB"/>
    </w:rPr>
  </w:style>
  <w:style w:type="character" w:styleId="Strong">
    <w:name w:val="Strong"/>
    <w:basedOn w:val="DefaultParagraphFont"/>
    <w:uiPriority w:val="22"/>
    <w:qFormat/>
    <w:rsid w:val="000D7E5D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0B5D65"/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:lang w:val="en-AU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0B5D65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046E6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998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2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9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8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pyter.org/try-jupyter/lab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colab.research.google.com/drive/1fSbrd54814vMdQjYW9t-Xh45BwYSwMI1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1</Words>
  <Characters>160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amh</dc:creator>
  <cp:keywords/>
  <dc:description/>
  <cp:lastModifiedBy>Niamh</cp:lastModifiedBy>
  <cp:revision>2</cp:revision>
  <dcterms:created xsi:type="dcterms:W3CDTF">2024-09-16T20:43:00Z</dcterms:created>
  <dcterms:modified xsi:type="dcterms:W3CDTF">2024-09-16T20:43:00Z</dcterms:modified>
</cp:coreProperties>
</file>